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435" w14:textId="423B58AD" w:rsidR="00AE46E3" w:rsidRDefault="00CF42DF" w:rsidP="00D07B58">
      <w:pPr>
        <w:pStyle w:val="1"/>
        <w:spacing w:before="0" w:after="120"/>
        <w:jc w:val="center"/>
        <w:rPr>
          <w:lang w:val="en-GB"/>
        </w:rPr>
      </w:pPr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593C8E27" w14:textId="77777777" w:rsidR="00AE46E3" w:rsidRDefault="0095260B">
      <w:pPr>
        <w:pStyle w:val="3"/>
      </w:pPr>
      <w:r>
        <w:t>Overview</w:t>
      </w:r>
    </w:p>
    <w:p w14:paraId="03265366" w14:textId="7334FF1B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>armor thickness</w:t>
      </w:r>
      <w:r>
        <w:t xml:space="preserve">,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>
        <w:rPr>
          <w:b/>
        </w:rPr>
        <w:t>commands</w:t>
      </w:r>
      <w:r>
        <w:t xml:space="preserve">. </w:t>
      </w:r>
      <w:r w:rsidR="0063390F">
        <w:t>Captains</w:t>
      </w:r>
      <w:r>
        <w:t xml:space="preserve"> make status </w:t>
      </w:r>
      <w:r w:rsidRPr="00FF4A89">
        <w:rPr>
          <w:b/>
        </w:rPr>
        <w:t>reports</w:t>
      </w:r>
      <w:r>
        <w:t xml:space="preserve"> on all </w:t>
      </w:r>
      <w:r w:rsidR="00157E78">
        <w:t>vessels</w:t>
      </w:r>
      <w:r>
        <w:t xml:space="preserve"> </w:t>
      </w:r>
      <w:r w:rsidR="00803C35">
        <w:t>they were a</w:t>
      </w:r>
      <w:proofErr w:type="spellStart"/>
      <w:r w:rsidR="00803C35" w:rsidRPr="00803C35">
        <w:rPr>
          <w:lang w:val="bg-BG"/>
        </w:rPr>
        <w:t>ssign</w:t>
      </w:r>
      <w:proofErr w:type="spellEnd"/>
      <w:r w:rsidR="00803C35">
        <w:t>ed to</w:t>
      </w:r>
      <w:r>
        <w:t xml:space="preserve">. One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3"/>
      </w:pPr>
      <w:r>
        <w:t>Setup</w:t>
      </w:r>
    </w:p>
    <w:p w14:paraId="4F596FD4" w14:textId="7B6CA7CB" w:rsidR="008D44D9" w:rsidRDefault="008D44D9" w:rsidP="008D44D9">
      <w:pPr>
        <w:pStyle w:val="ac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ac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ac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 w:rsidRPr="00A45BB3">
        <w:rPr>
          <w:b/>
          <w:highlight w:val="yellow"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4"/>
        <w:rPr>
          <w:lang w:val="bg-BG"/>
        </w:rPr>
      </w:pPr>
      <w:r>
        <w:t>Data</w:t>
      </w:r>
    </w:p>
    <w:p w14:paraId="531F2F5C" w14:textId="1CF9D99A" w:rsidR="00AE46E3" w:rsidRDefault="0095260B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proofErr w:type="spellStart"/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proofErr w:type="spellEnd"/>
      <w:r w:rsidR="00D174D4" w:rsidRPr="0044632C">
        <w:rPr>
          <w:bCs/>
        </w:rPr>
        <w:t xml:space="preserve"> with </w:t>
      </w:r>
      <w:r w:rsidR="00E02619">
        <w:rPr>
          <w:bCs/>
        </w:rPr>
        <w:t xml:space="preserve">a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5D21EE">
        <w:rPr>
          <w:rFonts w:ascii="Consolas" w:hAnsi="Consolas"/>
          <w:bCs/>
          <w:noProof/>
        </w:rPr>
        <w:t>"</w:t>
      </w:r>
      <w:r w:rsidR="009D223B" w:rsidRPr="009D223B">
        <w:rPr>
          <w:rFonts w:ascii="Consolas" w:hAnsi="Consolas" w:cs="Consolas"/>
          <w:noProof/>
          <w:color w:val="A31515"/>
          <w:sz w:val="19"/>
          <w:szCs w:val="19"/>
        </w:rPr>
        <w:t>Vessel name cannot be null or empty.</w:t>
      </w:r>
      <w:r w:rsidR="009D223B" w:rsidRPr="005D21EE">
        <w:rPr>
          <w:rFonts w:ascii="Consolas" w:hAnsi="Consolas"/>
          <w:bCs/>
          <w:noProof/>
        </w:rPr>
        <w:t>"</w:t>
      </w:r>
    </w:p>
    <w:p w14:paraId="6E68B8BB" w14:textId="7795216F" w:rsidR="00AE46E3" w:rsidRDefault="0044632C" w:rsidP="006105D1">
      <w:pPr>
        <w:pStyle w:val="ac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proofErr w:type="spellStart"/>
      <w:r w:rsidR="00101493" w:rsidRPr="0044632C">
        <w:rPr>
          <w:rFonts w:ascii="Consolas" w:hAnsi="Consolas"/>
          <w:b/>
          <w:bCs/>
        </w:rPr>
        <w:t>NullReferenceException</w:t>
      </w:r>
      <w:proofErr w:type="spellEnd"/>
      <w:r w:rsidR="00101493" w:rsidRPr="0044632C">
        <w:t xml:space="preserve"> with </w:t>
      </w:r>
      <w:r w:rsidR="00E02619">
        <w:t xml:space="preserve">a </w:t>
      </w:r>
      <w:r w:rsidR="00101493" w:rsidRPr="0044632C">
        <w:t xml:space="preserve">message </w:t>
      </w:r>
      <w:r w:rsidR="00077DA9" w:rsidRPr="005D21EE">
        <w:rPr>
          <w:rFonts w:ascii="Consolas" w:hAnsi="Consolas"/>
          <w:bCs/>
          <w:noProof/>
        </w:rPr>
        <w:t>"</w:t>
      </w:r>
      <w:r w:rsidR="00077DA9" w:rsidRPr="00077DA9">
        <w:rPr>
          <w:rFonts w:ascii="Consolas" w:hAnsi="Consolas" w:cs="Consolas"/>
          <w:noProof/>
          <w:color w:val="A31515"/>
          <w:sz w:val="19"/>
          <w:szCs w:val="19"/>
        </w:rPr>
        <w:t>Captain cannot be null.</w:t>
      </w:r>
      <w:r w:rsidR="00077DA9" w:rsidRPr="005D21EE">
        <w:rPr>
          <w:rFonts w:ascii="Consolas" w:hAnsi="Consolas"/>
          <w:bCs/>
          <w:noProof/>
        </w:rPr>
        <w:t>"</w:t>
      </w:r>
    </w:p>
    <w:p w14:paraId="45873515" w14:textId="75683999" w:rsidR="00EF49AE" w:rsidRPr="0044632C" w:rsidRDefault="00EF49AE" w:rsidP="00EF49AE">
      <w:pPr>
        <w:pStyle w:val="ac"/>
        <w:numPr>
          <w:ilvl w:val="0"/>
          <w:numId w:val="4"/>
        </w:numPr>
        <w:spacing w:before="0" w:after="0"/>
      </w:pPr>
      <w:proofErr w:type="spellStart"/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proofErr w:type="spellEnd"/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ac"/>
        <w:numPr>
          <w:ilvl w:val="0"/>
          <w:numId w:val="4"/>
        </w:numPr>
        <w:spacing w:before="0" w:after="0"/>
      </w:pPr>
      <w:proofErr w:type="spellStart"/>
      <w:r w:rsidRPr="006A2CC5">
        <w:rPr>
          <w:rStyle w:val="CodeChar"/>
        </w:rPr>
        <w:t>MainWeaponCaliber</w:t>
      </w:r>
      <w:proofErr w:type="spellEnd"/>
      <w:r w:rsidRPr="006A2CC5">
        <w:rPr>
          <w:rStyle w:val="CodeChar"/>
        </w:rPr>
        <w:t xml:space="preserve">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ac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ac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 xml:space="preserve">oid </w:t>
      </w:r>
      <w:proofErr w:type="gramStart"/>
      <w:r w:rsidRPr="00101493">
        <w:rPr>
          <w:rFonts w:ascii="Consolas" w:hAnsi="Consolas"/>
          <w:sz w:val="24"/>
          <w:szCs w:val="24"/>
        </w:rPr>
        <w:t>Attack(</w:t>
      </w:r>
      <w:proofErr w:type="spellStart"/>
      <w:proofErr w:type="gramEnd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proofErr w:type="spellStart"/>
      <w:r w:rsidRPr="0089655A">
        <w:rPr>
          <w:rStyle w:val="CodeChar"/>
        </w:rPr>
        <w:t>NullReferenceException</w:t>
      </w:r>
      <w:proofErr w:type="spellEnd"/>
      <w:r w:rsidRPr="007F26CE">
        <w:t xml:space="preserve"> with </w:t>
      </w:r>
      <w:r w:rsidR="00E02619">
        <w:t xml:space="preserve">a </w:t>
      </w:r>
      <w:r w:rsidRPr="007F26CE">
        <w:t>message</w:t>
      </w:r>
      <w:r w:rsidR="0040226F">
        <w:t xml:space="preserve"> </w:t>
      </w:r>
      <w:r w:rsidR="0040226F">
        <w:rPr>
          <w:rFonts w:ascii="Consolas" w:hAnsi="Consolas"/>
          <w:bCs/>
          <w:noProof/>
        </w:rPr>
        <w:t>"</w:t>
      </w:r>
      <w:r w:rsidR="0040226F" w:rsidRPr="0040226F">
        <w:rPr>
          <w:rFonts w:ascii="Consolas" w:hAnsi="Consolas" w:cs="Consolas"/>
          <w:noProof/>
          <w:color w:val="A31515"/>
          <w:sz w:val="19"/>
          <w:szCs w:val="19"/>
        </w:rPr>
        <w:t>Target cannot be null.</w:t>
      </w:r>
      <w:r w:rsidR="0040226F">
        <w:rPr>
          <w:rFonts w:ascii="Consolas" w:hAnsi="Consolas"/>
          <w:bCs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8D4E2E">
        <w:rPr>
          <w:rFonts w:cstheme="minorHAnsi"/>
          <w:bCs/>
          <w:noProof/>
        </w:rPr>
        <w:lastRenderedPageBreak/>
        <w:t xml:space="preserve">below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 xml:space="preserve">. If the </w:t>
      </w:r>
      <w:r w:rsidRPr="00CA425C">
        <w:rPr>
          <w:rFonts w:cstheme="minorHAnsi"/>
          <w:b/>
          <w:noProof/>
        </w:rPr>
        <w:t>target's armor thickness points become a negative number</w:t>
      </w:r>
      <w:r w:rsidRPr="008D4E2E">
        <w:rPr>
          <w:rFonts w:cstheme="minorHAnsi"/>
          <w:bCs/>
          <w:noProof/>
        </w:rPr>
        <w:t xml:space="preserve">, set it to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>Add the name of the target</w:t>
      </w:r>
      <w:r w:rsidR="00CA425C">
        <w:t xml:space="preserve"> vessel</w:t>
      </w:r>
      <w:r w:rsidR="00CC17B9">
        <w:t xml:space="preserve"> to </w:t>
      </w:r>
      <w:r w:rsidR="00CC17B9" w:rsidRPr="00ED342E">
        <w:rPr>
          <w:highlight w:val="green"/>
        </w:rPr>
        <w:t>the</w:t>
      </w:r>
      <w:r w:rsidR="00D65E7E" w:rsidRPr="00ED342E">
        <w:rPr>
          <w:highlight w:val="green"/>
        </w:rPr>
        <w:t xml:space="preserve"> </w:t>
      </w:r>
      <w:r w:rsidR="00D65E7E" w:rsidRPr="00ED342E">
        <w:rPr>
          <w:b/>
          <w:bCs/>
          <w:highlight w:val="green"/>
        </w:rPr>
        <w:t>attacker's</w:t>
      </w:r>
      <w:r w:rsidR="00CC17B9" w:rsidRPr="00ED342E">
        <w:rPr>
          <w:b/>
          <w:bCs/>
          <w:highlight w:val="green"/>
        </w:rPr>
        <w:t xml:space="preserve"> list of targets</w:t>
      </w:r>
      <w:r w:rsidR="00CC17B9">
        <w:t>.</w:t>
      </w:r>
    </w:p>
    <w:p w14:paraId="382333C5" w14:textId="190C9079" w:rsidR="002F5419" w:rsidRDefault="002F5419" w:rsidP="002F5419">
      <w:pPr>
        <w:pStyle w:val="5"/>
        <w:rPr>
          <w:rFonts w:ascii="Consolas" w:hAnsi="Consolas"/>
          <w:sz w:val="24"/>
          <w:szCs w:val="24"/>
        </w:rPr>
      </w:pPr>
      <w:proofErr w:type="spellStart"/>
      <w:r w:rsidRPr="00A70A68">
        <w:rPr>
          <w:rFonts w:ascii="Consolas" w:hAnsi="Consolas"/>
          <w:sz w:val="24"/>
          <w:szCs w:val="24"/>
          <w:highlight w:val="magenta"/>
          <w:lang w:val="bg-BG"/>
        </w:rPr>
        <w:t>void</w:t>
      </w:r>
      <w:proofErr w:type="spellEnd"/>
      <w:r w:rsidRPr="00A70A68">
        <w:rPr>
          <w:rFonts w:ascii="Consolas" w:hAnsi="Consolas"/>
          <w:sz w:val="24"/>
          <w:szCs w:val="24"/>
          <w:highlight w:val="magenta"/>
          <w:lang w:val="bg-BG"/>
        </w:rPr>
        <w:t xml:space="preserve"> </w:t>
      </w:r>
      <w:proofErr w:type="spellStart"/>
      <w:r w:rsidRPr="00A70A68">
        <w:rPr>
          <w:rFonts w:ascii="Consolas" w:hAnsi="Consolas"/>
          <w:sz w:val="24"/>
          <w:szCs w:val="24"/>
          <w:highlight w:val="magenta"/>
          <w:lang w:val="bg-BG"/>
        </w:rPr>
        <w:t>RepairVessel</w:t>
      </w:r>
      <w:proofErr w:type="spellEnd"/>
      <w:r w:rsidRPr="00A70A68">
        <w:rPr>
          <w:rFonts w:ascii="Consolas" w:hAnsi="Consolas"/>
          <w:sz w:val="24"/>
          <w:szCs w:val="24"/>
          <w:highlight w:val="magenta"/>
          <w:lang w:val="bg-BG"/>
        </w:rPr>
        <w:t>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ED342E">
        <w:rPr>
          <w:rFonts w:cstheme="minorHAnsi"/>
          <w:highlight w:val="yellow"/>
        </w:rPr>
        <w:t xml:space="preserve">Set the vessel’s initial armor </w:t>
      </w:r>
      <w:r w:rsidRPr="00ED342E">
        <w:rPr>
          <w:rFonts w:cstheme="minorHAnsi"/>
          <w:color w:val="000000"/>
          <w:highlight w:val="yellow"/>
        </w:rPr>
        <w:t>t</w:t>
      </w:r>
      <w:proofErr w:type="spellStart"/>
      <w:r w:rsidRPr="00ED342E">
        <w:rPr>
          <w:rFonts w:cstheme="minorHAnsi"/>
          <w:color w:val="000000"/>
          <w:highlight w:val="yellow"/>
          <w:lang w:val="bg-BG"/>
        </w:rPr>
        <w:t>hickness</w:t>
      </w:r>
      <w:proofErr w:type="spellEnd"/>
      <w:r w:rsidRPr="00ED342E">
        <w:rPr>
          <w:rFonts w:cstheme="minorHAnsi"/>
          <w:color w:val="000000"/>
          <w:highlight w:val="yellow"/>
        </w:rPr>
        <w:t xml:space="preserve"> to the default</w:t>
      </w:r>
      <w:r w:rsidR="00A531B1" w:rsidRPr="00ED342E">
        <w:rPr>
          <w:rFonts w:cstheme="minorHAnsi"/>
          <w:color w:val="000000"/>
          <w:highlight w:val="yellow"/>
        </w:rPr>
        <w:t xml:space="preserve"> value</w:t>
      </w:r>
      <w:r w:rsidRPr="00ED342E">
        <w:rPr>
          <w:rFonts w:cstheme="minorHAnsi"/>
          <w:color w:val="000000"/>
          <w:highlight w:val="yellow"/>
        </w:rPr>
        <w:t xml:space="preserve"> base</w:t>
      </w:r>
      <w:r w:rsidR="00BC5C4D" w:rsidRPr="00ED342E">
        <w:rPr>
          <w:rFonts w:cstheme="minorHAnsi"/>
          <w:color w:val="000000"/>
          <w:highlight w:val="yellow"/>
        </w:rPr>
        <w:t>d</w:t>
      </w:r>
      <w:r w:rsidRPr="00ED342E">
        <w:rPr>
          <w:rFonts w:cstheme="minorHAnsi"/>
          <w:color w:val="000000"/>
          <w:highlight w:val="yellow"/>
        </w:rPr>
        <w:t xml:space="preserve"> on the vessel type.</w:t>
      </w:r>
    </w:p>
    <w:p w14:paraId="4F14406E" w14:textId="77777777" w:rsidR="006F22A4" w:rsidRDefault="006F22A4" w:rsidP="006F22A4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0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0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1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Otherwise print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1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2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3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vertAlign w:val="subscript"/>
        </w:rPr>
        <w:t>N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 w:rsidRPr="007A0011">
        <w:t xml:space="preserve"> name,</w:t>
      </w:r>
      <w:r w:rsidR="000A3C56">
        <w:t xml:space="preserve">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proofErr w:type="spellStart"/>
      <w:r w:rsidR="000A3C56" w:rsidRPr="00F00B7B">
        <w:t>mainWeaponCaliber</w:t>
      </w:r>
      <w:proofErr w:type="spellEnd"/>
      <w:r w:rsidR="000A3C56">
        <w:t xml:space="preserve">,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r w:rsidR="000A3C56" w:rsidRPr="00F00B7B">
        <w:t>speed</w:t>
      </w:r>
      <w:r w:rsidR="000A3C56">
        <w:t>,</w:t>
      </w:r>
      <w:r>
        <w:t xml:space="preserve"> </w:t>
      </w:r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Pr="007A0011">
        <w:t xml:space="preserve"> </w:t>
      </w:r>
      <w:proofErr w:type="spellStart"/>
      <w:r w:rsidR="00F00B7B" w:rsidRPr="00F00B7B">
        <w:t>armorThickness</w:t>
      </w:r>
      <w:proofErr w:type="spellEnd"/>
    </w:p>
    <w:p w14:paraId="5F3AB6FF" w14:textId="77777777" w:rsidR="00AE46E3" w:rsidRDefault="0095260B">
      <w:pPr>
        <w:pStyle w:val="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>
        <w:t>.</w:t>
      </w:r>
    </w:p>
    <w:p w14:paraId="449FADFC" w14:textId="77777777" w:rsidR="00AE46E3" w:rsidRDefault="0095260B">
      <w:pPr>
        <w:pStyle w:val="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ac"/>
        <w:numPr>
          <w:ilvl w:val="1"/>
          <w:numId w:val="4"/>
        </w:numPr>
        <w:spacing w:before="0" w:after="0"/>
      </w:pPr>
      <w:bookmarkStart w:id="2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3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3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2"/>
    <w:p w14:paraId="1438EC96" w14:textId="77777777" w:rsidR="006105D1" w:rsidRDefault="006105D1" w:rsidP="006105D1">
      <w:pPr>
        <w:pStyle w:val="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18274369" w14:textId="6554E2F1" w:rsidR="00671831" w:rsidRDefault="005A4D0C" w:rsidP="007A0011">
      <w:bookmarkStart w:id="4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4"/>
    <w:p w14:paraId="65847479" w14:textId="77777777" w:rsidR="006105D1" w:rsidRDefault="006105D1" w:rsidP="006105D1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5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5"/>
    </w:p>
    <w:p w14:paraId="680EC662" w14:textId="483ED999" w:rsidR="00AE46E3" w:rsidRDefault="009F13A3">
      <w:pPr>
        <w:pStyle w:val="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 w:rsidRPr="00354FEC">
        <w:t>.</w:t>
      </w:r>
    </w:p>
    <w:p w14:paraId="61333099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ac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bookmarkStart w:id="6" w:name="_Hlk86560724"/>
      <w:proofErr w:type="spellStart"/>
      <w:proofErr w:type="gram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6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 xml:space="preserve">*Submerge mode: </w:t>
      </w:r>
      <w:r w:rsidR="00B23F26" w:rsidRPr="00486A29">
        <w:rPr>
          <w:rFonts w:cs="Consolas"/>
          <w:b w:val="0"/>
          <w:noProof/>
          <w:color w:val="000000" w:themeColor="text1"/>
          <w:sz w:val="19"/>
          <w:szCs w:val="19"/>
        </w:rPr>
        <w:t>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3"/>
      </w:pPr>
      <w:r>
        <w:t>Captain</w:t>
      </w:r>
    </w:p>
    <w:p w14:paraId="19E43AF8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proofErr w:type="spellStart"/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proofErr w:type="spellEnd"/>
      <w:r>
        <w:rPr>
          <w:rFonts w:ascii="Consolas" w:hAnsi="Consolas" w:cs="Consolas"/>
          <w:b/>
          <w:bCs/>
          <w:color w:val="000000"/>
        </w:rPr>
        <w:t xml:space="preserve"> – int</w:t>
      </w:r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 xml:space="preserve">, could </w:t>
      </w:r>
      <w:r w:rsidR="002873EF" w:rsidRPr="008476E4">
        <w:rPr>
          <w:rFonts w:cstheme="minorHAnsi"/>
          <w:color w:val="000000"/>
          <w:highlight w:val="green"/>
        </w:rPr>
        <w:t>be increased by 10</w:t>
      </w:r>
      <w:r w:rsidR="002873EF">
        <w:rPr>
          <w:rFonts w:cstheme="minorHAnsi"/>
          <w:color w:val="000000"/>
        </w:rPr>
        <w:t>.</w:t>
      </w:r>
    </w:p>
    <w:p w14:paraId="006713CC" w14:textId="710987D7" w:rsidR="00A53587" w:rsidRDefault="00157E78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7" w:name="_Hlk86213139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proofErr w:type="spellStart"/>
      <w:proofErr w:type="gram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proofErr w:type="gram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7"/>
    <w:p w14:paraId="0CD66DB2" w14:textId="2CFD2CB1" w:rsidR="00A53587" w:rsidRDefault="00A53587" w:rsidP="00A53587">
      <w:pPr>
        <w:rPr>
          <w:rFonts w:ascii="Consolas" w:hAnsi="Consolas"/>
          <w:b/>
        </w:rPr>
      </w:pPr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with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IncreaseCombatExperience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48A1B63D" w14:textId="000CA612" w:rsidR="00A00981" w:rsidRPr="00A00981" w:rsidRDefault="00A00981" w:rsidP="00000B61">
      <w:r w:rsidRPr="00A00981">
        <w:lastRenderedPageBreak/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gramStart"/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 w:rsidR="009F642C">
        <w:t>F</w:t>
      </w:r>
      <w:r w:rsidRPr="00C216C4">
        <w:t>ullNam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proofErr w:type="spellEnd"/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b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rienc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mand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essel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proofErr w:type="spellStart"/>
      <w:r w:rsidRPr="00E41AF6">
        <w:rPr>
          <w:rFonts w:ascii="Consolas" w:hAnsi="Consolas" w:cs="Consolas"/>
          <w:color w:val="0000FF"/>
          <w:sz w:val="19"/>
          <w:szCs w:val="19"/>
          <w:highlight w:val="green"/>
          <w:lang w:val="bg-BG"/>
        </w:rPr>
        <w:t>string</w:t>
      </w:r>
      <w:proofErr w:type="spellEnd"/>
      <w:r w:rsidRPr="00E41AF6">
        <w:rPr>
          <w:highlight w:val="green"/>
        </w:rPr>
        <w:t xml:space="preserve"> </w:t>
      </w:r>
      <w:proofErr w:type="spellStart"/>
      <w:r w:rsidR="00197CD9" w:rsidRPr="00E41AF6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fullName</w:t>
      </w:r>
      <w:proofErr w:type="spellEnd"/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lastRenderedPageBreak/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proofErr w:type="spellStart"/>
      <w:proofErr w:type="gram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spellEnd"/>
      <w:proofErr w:type="gram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Controller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5"/>
      </w:pPr>
      <w:r>
        <w:t>Parameters</w:t>
      </w:r>
    </w:p>
    <w:p w14:paraId="08657A18" w14:textId="5362A135" w:rsidR="00AE46E3" w:rsidRDefault="004C135A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proofErr w:type="spellStart"/>
      <w:r w:rsidRPr="004C135A">
        <w:rPr>
          <w:rFonts w:ascii="Consolas" w:hAnsi="Consolas"/>
          <w:b/>
          <w:lang w:val="bg-BG"/>
        </w:rPr>
        <w:t>fullName</w:t>
      </w:r>
      <w:proofErr w:type="spellEnd"/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8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8"/>
    <w:p w14:paraId="2F48FFE3" w14:textId="19285499" w:rsidR="001C3FAE" w:rsidRPr="00A1365C" w:rsidRDefault="008F2BE7" w:rsidP="0021236C">
      <w:pPr>
        <w:pStyle w:val="Code"/>
        <w:numPr>
          <w:ilvl w:val="0"/>
          <w:numId w:val="18"/>
        </w:numPr>
        <w:rPr>
          <w:iCs/>
          <w:highlight w:val="green"/>
        </w:rPr>
      </w:pPr>
      <w:r w:rsidRPr="00A1365C">
        <w:rPr>
          <w:rFonts w:asciiTheme="minorHAnsi" w:hAnsiTheme="minorHAnsi" w:cstheme="minorHAnsi"/>
          <w:b w:val="0"/>
          <w:bCs/>
          <w:highlight w:val="green"/>
        </w:rPr>
        <w:t xml:space="preserve">If the captain is hired </w:t>
      </w:r>
      <w:r w:rsidRPr="00A1365C">
        <w:rPr>
          <w:rFonts w:asciiTheme="minorHAnsi" w:hAnsiTheme="minorHAnsi" w:cstheme="minorHAnsi"/>
          <w:highlight w:val="green"/>
        </w:rPr>
        <w:t>successfully</w:t>
      </w:r>
      <w:r w:rsidRPr="00A1365C">
        <w:rPr>
          <w:rFonts w:asciiTheme="minorHAnsi" w:hAnsiTheme="minorHAnsi" w:cstheme="minorHAnsi"/>
          <w:b w:val="0"/>
          <w:bCs/>
          <w:highlight w:val="green"/>
        </w:rPr>
        <w:t xml:space="preserve"> </w:t>
      </w:r>
      <w:r w:rsidR="004B4744" w:rsidRPr="00A1365C">
        <w:rPr>
          <w:rFonts w:asciiTheme="minorHAnsi" w:hAnsiTheme="minorHAnsi" w:cstheme="minorHAnsi"/>
          <w:b w:val="0"/>
          <w:highlight w:val="green"/>
        </w:rPr>
        <w:t>return</w:t>
      </w:r>
      <w:r w:rsidRPr="00A1365C">
        <w:rPr>
          <w:rFonts w:asciiTheme="minorHAnsi" w:hAnsiTheme="minorHAnsi" w:cstheme="minorHAnsi"/>
          <w:b w:val="0"/>
          <w:bCs/>
          <w:highlight w:val="green"/>
        </w:rPr>
        <w:t>:</w:t>
      </w:r>
      <w:r w:rsidRPr="00A1365C">
        <w:rPr>
          <w:highlight w:val="green"/>
        </w:rPr>
        <w:t xml:space="preserve"> "</w:t>
      </w:r>
      <w:r w:rsidR="00482B1C" w:rsidRPr="00A1365C">
        <w:rPr>
          <w:rFonts w:cs="Consolas"/>
          <w:b w:val="0"/>
          <w:bCs/>
          <w:noProof/>
          <w:color w:val="A31515"/>
          <w:sz w:val="19"/>
          <w:szCs w:val="19"/>
          <w:highlight w:val="green"/>
        </w:rPr>
        <w:t>C</w:t>
      </w:r>
      <w:r w:rsidRPr="00A1365C">
        <w:rPr>
          <w:rFonts w:cs="Consolas"/>
          <w:b w:val="0"/>
          <w:bCs/>
          <w:noProof/>
          <w:color w:val="A31515"/>
          <w:sz w:val="19"/>
          <w:szCs w:val="19"/>
          <w:highlight w:val="green"/>
        </w:rPr>
        <w:t xml:space="preserve">aptain </w:t>
      </w:r>
      <w:r w:rsidRPr="00A1365C">
        <w:rPr>
          <w:rFonts w:cs="Consolas"/>
          <w:b w:val="0"/>
          <w:bCs/>
          <w:noProof/>
          <w:color w:val="000000" w:themeColor="text1"/>
          <w:sz w:val="19"/>
          <w:szCs w:val="19"/>
          <w:highlight w:val="green"/>
        </w:rPr>
        <w:t>{</w:t>
      </w:r>
      <w:r w:rsidRPr="00A1365C">
        <w:rPr>
          <w:rFonts w:cs="Consolas"/>
          <w:b w:val="0"/>
          <w:bCs/>
          <w:noProof/>
          <w:color w:val="000000" w:themeColor="text1"/>
          <w:sz w:val="19"/>
          <w:szCs w:val="19"/>
          <w:highlight w:val="green"/>
          <w:lang w:val="bg-BG"/>
        </w:rPr>
        <w:t>fullName</w:t>
      </w:r>
      <w:r w:rsidRPr="00A1365C">
        <w:rPr>
          <w:rFonts w:cs="Consolas"/>
          <w:b w:val="0"/>
          <w:bCs/>
          <w:noProof/>
          <w:color w:val="000000" w:themeColor="text1"/>
          <w:sz w:val="19"/>
          <w:szCs w:val="19"/>
          <w:highlight w:val="green"/>
        </w:rPr>
        <w:t xml:space="preserve">} </w:t>
      </w:r>
      <w:r w:rsidRPr="00A1365C">
        <w:rPr>
          <w:rFonts w:cs="Consolas"/>
          <w:b w:val="0"/>
          <w:bCs/>
          <w:noProof/>
          <w:color w:val="A31515"/>
          <w:sz w:val="19"/>
          <w:szCs w:val="19"/>
          <w:highlight w:val="green"/>
        </w:rPr>
        <w:t>is hired.</w:t>
      </w:r>
      <w:r w:rsidR="008969A3" w:rsidRPr="00A1365C">
        <w:rPr>
          <w:highlight w:val="green"/>
        </w:rPr>
        <w:t>"</w:t>
      </w:r>
      <w:r w:rsidR="004518E8" w:rsidRPr="00A1365C">
        <w:rPr>
          <w:rFonts w:asciiTheme="minorHAnsi" w:hAnsiTheme="minorHAnsi" w:cstheme="minorHAnsi"/>
          <w:b w:val="0"/>
          <w:bCs/>
          <w:highlight w:val="green"/>
        </w:rPr>
        <w:t xml:space="preserve"> and add him/her to the </w:t>
      </w:r>
      <w:r w:rsidR="004518E8" w:rsidRPr="00A1365C">
        <w:rPr>
          <w:rFonts w:asciiTheme="minorHAnsi" w:hAnsiTheme="minorHAnsi" w:cstheme="minorHAnsi"/>
          <w:highlight w:val="green"/>
        </w:rPr>
        <w:t>collection</w:t>
      </w:r>
      <w:r w:rsidR="004518E8" w:rsidRPr="00A1365C">
        <w:rPr>
          <w:rFonts w:asciiTheme="minorHAnsi" w:hAnsiTheme="minorHAnsi" w:cstheme="minorHAnsi"/>
          <w:b w:val="0"/>
          <w:bCs/>
          <w:highlight w:val="green"/>
        </w:rPr>
        <w:t xml:space="preserve"> of captains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 w:rsidRPr="00A1365C">
        <w:rPr>
          <w:highlight w:val="green"/>
        </w:rPr>
        <w:t>If a</w:t>
      </w:r>
      <w:r>
        <w:t xml:space="preserve"> </w:t>
      </w:r>
      <w:r w:rsidRPr="00A1365C">
        <w:rPr>
          <w:highlight w:val="green"/>
        </w:rPr>
        <w:t xml:space="preserve">captain with the given name </w:t>
      </w:r>
      <w:r w:rsidRPr="00A1365C">
        <w:rPr>
          <w:b/>
          <w:bCs/>
          <w:highlight w:val="green"/>
        </w:rPr>
        <w:t>already exists</w:t>
      </w:r>
      <w:r w:rsidRPr="00A1365C">
        <w:rPr>
          <w:highlight w:val="green"/>
        </w:rPr>
        <w:t xml:space="preserve"> </w:t>
      </w:r>
      <w:r w:rsidR="004B4744" w:rsidRPr="00A1365C">
        <w:rPr>
          <w:rFonts w:cstheme="minorHAnsi"/>
          <w:bCs/>
          <w:highlight w:val="green"/>
        </w:rPr>
        <w:t>return</w:t>
      </w:r>
      <w:r w:rsidRPr="00A1365C">
        <w:rPr>
          <w:highlight w:val="green"/>
        </w:rPr>
        <w:t>:</w:t>
      </w:r>
      <w:r w:rsidRPr="00A1365C">
        <w:rPr>
          <w:rStyle w:val="CodeChar"/>
          <w:highlight w:val="green"/>
        </w:rPr>
        <w:t xml:space="preserve"> "</w:t>
      </w:r>
      <w:r w:rsidR="00482B1C" w:rsidRPr="00A1365C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C</w:t>
      </w:r>
      <w:r w:rsidRPr="00A1365C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 xml:space="preserve">aptain </w:t>
      </w:r>
      <w:r w:rsidRPr="00A1365C">
        <w:rPr>
          <w:rFonts w:ascii="Consolas" w:hAnsi="Consolas" w:cs="Consolas"/>
          <w:noProof/>
          <w:color w:val="000000" w:themeColor="text1"/>
          <w:sz w:val="19"/>
          <w:szCs w:val="19"/>
          <w:highlight w:val="green"/>
        </w:rPr>
        <w:t>{</w:t>
      </w:r>
      <w:r w:rsidRPr="00A1365C">
        <w:rPr>
          <w:rFonts w:ascii="Consolas" w:hAnsi="Consolas" w:cs="Consolas"/>
          <w:noProof/>
          <w:color w:val="000000" w:themeColor="text1"/>
          <w:sz w:val="19"/>
          <w:szCs w:val="19"/>
          <w:highlight w:val="green"/>
          <w:lang w:val="bg-BG"/>
        </w:rPr>
        <w:t>fullName</w:t>
      </w:r>
      <w:r w:rsidRPr="00A1365C">
        <w:rPr>
          <w:rFonts w:ascii="Consolas" w:hAnsi="Consolas" w:cs="Consolas"/>
          <w:noProof/>
          <w:color w:val="000000" w:themeColor="text1"/>
          <w:sz w:val="19"/>
          <w:szCs w:val="19"/>
          <w:highlight w:val="green"/>
        </w:rPr>
        <w:t xml:space="preserve">} </w:t>
      </w:r>
      <w:r w:rsidRPr="00A1365C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is already hired.</w:t>
      </w:r>
      <w:r w:rsidR="001C3FAE" w:rsidRPr="00A1365C">
        <w:rPr>
          <w:rStyle w:val="CodeChar"/>
          <w:highlight w:val="green"/>
        </w:rPr>
        <w:t>"</w:t>
      </w:r>
      <w:r w:rsidRPr="00A1365C">
        <w:rPr>
          <w:iCs/>
          <w:highlight w:val="green"/>
        </w:rPr>
        <w:t>,</w:t>
      </w:r>
      <w:r w:rsidRPr="00A1365C">
        <w:rPr>
          <w:highlight w:val="green"/>
        </w:rPr>
        <w:t xml:space="preserve"> and the given captain should </w:t>
      </w:r>
      <w:r w:rsidRPr="00A1365C">
        <w:rPr>
          <w:b/>
          <w:bCs/>
          <w:highlight w:val="green"/>
        </w:rPr>
        <w:t>not be hired</w:t>
      </w:r>
      <w:r>
        <w:t>.</w:t>
      </w:r>
    </w:p>
    <w:p w14:paraId="2B98C412" w14:textId="6EC7835B" w:rsidR="008E179F" w:rsidRDefault="008E179F" w:rsidP="008E179F">
      <w:pPr>
        <w:pStyle w:val="4"/>
      </w:pPr>
      <w:proofErr w:type="spellStart"/>
      <w:r w:rsidRPr="008E179F">
        <w:rPr>
          <w:lang w:val="bg-BG"/>
        </w:rPr>
        <w:t>Produce</w:t>
      </w:r>
      <w:proofErr w:type="spellEnd"/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5"/>
      </w:pPr>
      <w:r>
        <w:t>Parameters</w:t>
      </w:r>
    </w:p>
    <w:p w14:paraId="7AE7C0AC" w14:textId="58448B31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9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9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0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0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"</w:t>
      </w:r>
      <w:bookmarkStart w:id="11" w:name="_Hlk86566418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vessel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s already manufactured.</w:t>
      </w:r>
      <w:bookmarkEnd w:id="11"/>
      <w:r w:rsidRPr="00EA2607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proofErr w:type="spellStart"/>
      <w:r w:rsidRPr="0039110F">
        <w:t>vesselType</w:t>
      </w:r>
      <w:proofErr w:type="spellEnd"/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>
        <w:rPr>
          <w:rFonts w:cs="Consolas"/>
          <w:color w:val="A31515"/>
          <w:sz w:val="19"/>
          <w:szCs w:val="19"/>
          <w:lang w:val="bg-BG"/>
        </w:rPr>
        <w:t>"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Invalid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vessel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type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.</w:t>
      </w:r>
      <w:r>
        <w:rPr>
          <w:rFonts w:cs="Consolas"/>
          <w:color w:val="A31515"/>
          <w:sz w:val="19"/>
          <w:szCs w:val="19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2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2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proofErr w:type="spellStart"/>
      <w:r w:rsidRPr="00A50753">
        <w:rPr>
          <w:rFonts w:cstheme="minorHAnsi"/>
          <w:lang w:val="bg-BG"/>
        </w:rPr>
        <w:t>VesselRepository</w:t>
      </w:r>
      <w:proofErr w:type="spellEnd"/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4"/>
      </w:pPr>
      <w:proofErr w:type="spellStart"/>
      <w:r w:rsidRPr="00B12833">
        <w:lastRenderedPageBreak/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5"/>
      </w:pPr>
      <w:r>
        <w:t>Parameters</w:t>
      </w:r>
    </w:p>
    <w:p w14:paraId="3296ABEE" w14:textId="2AC8358A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bookmarkStart w:id="13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3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8C7729">
        <w:rPr>
          <w:rStyle w:val="CodeChar"/>
          <w:b/>
          <w:lang w:val="bg-BG"/>
        </w:rPr>
        <w:t>"</w:t>
      </w:r>
      <w:r w:rsidR="00591631">
        <w:rPr>
          <w:rFonts w:cs="Consolas"/>
          <w:b w:val="0"/>
          <w:bCs/>
          <w:iCs/>
          <w:noProof/>
          <w:color w:val="A31515"/>
          <w:sz w:val="19"/>
          <w:szCs w:val="19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comma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 v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.</w:t>
      </w:r>
      <w:r w:rsidR="00B12833" w:rsidRPr="008C7729">
        <w:rPr>
          <w:rStyle w:val="CodeChar"/>
          <w:b/>
          <w:lang w:val="bg-BG"/>
        </w:rPr>
        <w:t>"</w:t>
      </w:r>
      <w:r>
        <w:rPr>
          <w:rStyle w:val="CodeChar"/>
          <w:b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proofErr w:type="spellStart"/>
      <w:r w:rsidRPr="00420499">
        <w:t>selectedCaptain</w:t>
      </w:r>
      <w:r w:rsidR="00A50753">
        <w:t>Full</w:t>
      </w:r>
      <w:r w:rsidRPr="00420499">
        <w:t>Name</w:t>
      </w:r>
      <w:proofErr w:type="spellEnd"/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5"/>
      </w:pPr>
      <w:r>
        <w:t>Parameters</w:t>
      </w:r>
    </w:p>
    <w:p w14:paraId="565A2C6D" w14:textId="77777777" w:rsidR="001139EC" w:rsidRDefault="001139EC" w:rsidP="001139EC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>
        <w:t xml:space="preserve">–  </w:t>
      </w:r>
      <w:r>
        <w:rPr>
          <w:rStyle w:val="CodeChar"/>
        </w:rPr>
        <w:t>string</w:t>
      </w:r>
      <w:proofErr w:type="gramEnd"/>
    </w:p>
    <w:p w14:paraId="5C673CE5" w14:textId="77777777" w:rsidR="008969A3" w:rsidRDefault="0095260B" w:rsidP="008969A3">
      <w:pPr>
        <w:pStyle w:val="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proofErr w:type="spellStart"/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proofErr w:type="spellEnd"/>
      <w:r w:rsidR="00A6386F">
        <w:t xml:space="preserve"> c</w:t>
      </w:r>
      <w:proofErr w:type="spellStart"/>
      <w:r w:rsidR="00A6386F" w:rsidRPr="00A6386F">
        <w:rPr>
          <w:lang w:val="bg-BG"/>
        </w:rPr>
        <w:t>aptain</w:t>
      </w:r>
      <w:proofErr w:type="spellEnd"/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</w:t>
      </w:r>
      <w:proofErr w:type="spellEnd"/>
      <w:r w:rsidRPr="008969A3">
        <w:rPr>
          <w:rStyle w:val="CodeChar"/>
          <w:rFonts w:cstheme="minorBidi"/>
        </w:rPr>
        <w:t>(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5"/>
      </w:pPr>
      <w:r>
        <w:t>Parameters</w:t>
      </w:r>
    </w:p>
    <w:p w14:paraId="417299DA" w14:textId="0BA96AF9" w:rsidR="00D073B7" w:rsidRPr="006105A6" w:rsidRDefault="00A6386F" w:rsidP="006105A6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proofErr w:type="spellStart"/>
      <w:proofErr w:type="gramStart"/>
      <w:r>
        <w:rPr>
          <w:rStyle w:val="CodeChar"/>
          <w:rFonts w:cstheme="minorBidi"/>
        </w:rPr>
        <w:t>ToString</w:t>
      </w:r>
      <w:proofErr w:type="spellEnd"/>
      <w:r>
        <w:rPr>
          <w:rStyle w:val="CodeChar"/>
          <w:rFonts w:cstheme="minorBidi"/>
        </w:rPr>
        <w:t>(</w:t>
      </w:r>
      <w:proofErr w:type="gramEnd"/>
      <w:r>
        <w:rPr>
          <w:rStyle w:val="CodeChar"/>
          <w:rFonts w:cstheme="minorBidi"/>
        </w:rPr>
        <w:t>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5"/>
      </w:pPr>
      <w:r>
        <w:t>Parameters</w:t>
      </w:r>
    </w:p>
    <w:p w14:paraId="73585C32" w14:textId="77777777" w:rsidR="00AE46E3" w:rsidRDefault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Default="00975D83" w:rsidP="00975D83">
      <w:pPr>
        <w:pStyle w:val="ac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proofErr w:type="spellEnd"/>
      <w:r w:rsidRPr="00975D83">
        <w:rPr>
          <w:rFonts w:ascii="Consolas" w:hAnsi="Consolas" w:cs="Consolas"/>
          <w:b/>
          <w:bCs/>
          <w:color w:val="000000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B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attleship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 xml:space="preserve">{name} 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toggled sonar mode.</w:t>
      </w:r>
      <w:r w:rsidR="00FE2B1A">
        <w:rPr>
          <w:rStyle w:val="tgc"/>
        </w:rPr>
        <w:t>"</w:t>
      </w:r>
    </w:p>
    <w:p w14:paraId="488B9604" w14:textId="4BEF8418" w:rsidR="00975D83" w:rsidRPr="00975D83" w:rsidRDefault="00975D83" w:rsidP="00975D83">
      <w:pPr>
        <w:pStyle w:val="ac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</w:t>
      </w:r>
      <w:proofErr w:type="spellEnd"/>
      <w:r w:rsidRPr="00975D83">
        <w:rPr>
          <w:rFonts w:ascii="Consolas" w:hAnsi="Consolas" w:cs="Consolas"/>
          <w:b/>
          <w:bCs/>
          <w:color w:val="000000"/>
          <w:lang w:val="bg-BG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  <w:lang w:val="bg-BG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S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ubmarine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>{name}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 toggled submerge mode.</w:t>
      </w:r>
      <w:r w:rsidRPr="00975D83">
        <w:rPr>
          <w:rFonts w:cs="Consolas"/>
          <w:bCs/>
          <w:iCs/>
          <w:noProof/>
          <w:color w:val="A31515"/>
          <w:sz w:val="19"/>
          <w:szCs w:val="19"/>
        </w:rPr>
        <w:t>"</w:t>
      </w:r>
    </w:p>
    <w:p w14:paraId="420B7CEB" w14:textId="3BAE9E88" w:rsidR="00975D83" w:rsidRDefault="00975D83" w:rsidP="00975D83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5414EF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2F5419"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4"/>
      </w:pPr>
      <w:proofErr w:type="spellStart"/>
      <w:r>
        <w:lastRenderedPageBreak/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5"/>
      </w:pPr>
      <w:r>
        <w:t>Parameters</w:t>
      </w:r>
    </w:p>
    <w:p w14:paraId="5E9BE010" w14:textId="7C1EA2EA" w:rsidR="002F5419" w:rsidRPr="002F5419" w:rsidRDefault="00D66286" w:rsidP="002F541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proofErr w:type="spellStart"/>
      <w:proofErr w:type="gramStart"/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proofErr w:type="spellEnd"/>
      <w:r w:rsidR="00F35630" w:rsidRPr="00531906">
        <w:rPr>
          <w:rFonts w:cs="Consolas"/>
          <w:b/>
          <w:bCs/>
          <w:color w:val="000000"/>
        </w:rPr>
        <w:t>(</w:t>
      </w:r>
      <w:proofErr w:type="gramEnd"/>
      <w:r w:rsidR="00F35630" w:rsidRPr="00531906">
        <w:rPr>
          <w:rFonts w:cs="Consolas"/>
          <w:b/>
          <w:bCs/>
          <w:color w:val="000000"/>
        </w:rPr>
        <w:t>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essel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repaired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4"/>
      </w:pPr>
      <w:bookmarkStart w:id="14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4"/>
    <w:p w14:paraId="4B257ED6" w14:textId="77777777" w:rsidR="008C7729" w:rsidRDefault="008C7729" w:rsidP="008C7729">
      <w:pPr>
        <w:pStyle w:val="5"/>
      </w:pPr>
      <w:r>
        <w:t>Parameters</w:t>
      </w:r>
    </w:p>
    <w:p w14:paraId="787FAFB4" w14:textId="3D8C8F6F" w:rsidR="008C7729" w:rsidRDefault="00A6386F" w:rsidP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CA6B7B">
        <w:rPr>
          <w:rStyle w:val="CodeChar"/>
        </w:rPr>
        <w:t>"</w:t>
      </w:r>
      <w:bookmarkStart w:id="15" w:name="_Hlk86572835"/>
      <w:r w:rsidR="00C447C6">
        <w:rPr>
          <w:rFonts w:ascii="Consolas" w:hAnsi="Consolas" w:cs="Consolas"/>
          <w:color w:val="A31515"/>
          <w:sz w:val="19"/>
          <w:szCs w:val="19"/>
        </w:rPr>
        <w:t>V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essel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spellEnd"/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could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found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bookmarkEnd w:id="15"/>
      <w:r w:rsidR="00CA6B7B" w:rsidRPr="00CA6B7B">
        <w:rPr>
          <w:rStyle w:val="CodeChar"/>
        </w:rPr>
        <w:t>"</w:t>
      </w:r>
      <w:r w:rsidR="00CA6B7B">
        <w:t xml:space="preserve"> </w:t>
      </w:r>
    </w:p>
    <w:p w14:paraId="11E08E80" w14:textId="30AB7C96" w:rsidR="00CA712B" w:rsidRPr="00CA712B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DD4385">
        <w:rPr>
          <w:rStyle w:val="CodeChar"/>
        </w:rPr>
        <w:t>"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 xml:space="preserve">Unarmored vessel </w:t>
      </w:r>
      <w:r w:rsidRPr="00CA712B">
        <w:rPr>
          <w:rFonts w:ascii="Consolas" w:hAnsi="Consolas" w:cs="Consolas"/>
          <w:bCs/>
          <w:color w:val="000000" w:themeColor="text1"/>
          <w:sz w:val="19"/>
          <w:szCs w:val="19"/>
        </w:rPr>
        <w:t xml:space="preserve">{name} 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>cannot attack or be attacked.</w:t>
      </w:r>
      <w:r w:rsidR="00CA6B7B" w:rsidRPr="00DD4385">
        <w:rPr>
          <w:rStyle w:val="CodeChar"/>
        </w:rPr>
        <w:t>"</w:t>
      </w:r>
    </w:p>
    <w:p w14:paraId="03A248D1" w14:textId="77777777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proofErr w:type="gramStart"/>
      <w:r w:rsidRPr="00CA712B">
        <w:rPr>
          <w:rFonts w:ascii="Consolas" w:hAnsi="Consolas"/>
          <w:b/>
          <w:bCs/>
        </w:rPr>
        <w:t>Attack(</w:t>
      </w:r>
      <w:proofErr w:type="gramEnd"/>
      <w:r w:rsidRPr="00CA712B">
        <w:rPr>
          <w:rFonts w:ascii="Consolas" w:hAnsi="Consolas"/>
          <w:b/>
          <w:bCs/>
        </w:rPr>
        <w:t>)</w:t>
      </w:r>
      <w:r>
        <w:t xml:space="preserve"> method, increase combat experience of both vessel’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>
        <w:t xml:space="preserve"> </w:t>
      </w:r>
      <w:r w:rsidRPr="00DD4385">
        <w:rPr>
          <w:rStyle w:val="CodeChar"/>
        </w:rPr>
        <w:t>"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Vessel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defendingVessleName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was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attacked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vessel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attackVessleName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current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armor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thickness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defenderArmorThinckness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DD4385">
        <w:rPr>
          <w:rStyle w:val="CodeChar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2"/>
      </w:pPr>
      <w:r>
        <w:t xml:space="preserve">Input / Output </w:t>
      </w:r>
    </w:p>
    <w:p w14:paraId="594ACA8B" w14:textId="77777777" w:rsidR="00AE46E3" w:rsidRDefault="0095260B">
      <w:pPr>
        <w:pStyle w:val="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ac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rPr>
          <w:lang w:val="bg-BG"/>
        </w:rPr>
        <w:t>ProduceVessel</w:t>
      </w:r>
      <w:proofErr w:type="spellEnd"/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proofErr w:type="spellStart"/>
      <w:r w:rsidRPr="004C110B">
        <w:rPr>
          <w:lang w:val="bg-BG"/>
        </w:rPr>
        <w:t>vesselName</w:t>
      </w:r>
      <w:proofErr w:type="spellEnd"/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lastRenderedPageBreak/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3"/>
      </w:pPr>
      <w:r>
        <w:t>Constraints</w:t>
      </w:r>
    </w:p>
    <w:p w14:paraId="0A495ED4" w14:textId="77777777" w:rsidR="00AE46E3" w:rsidRDefault="0095260B">
      <w:pPr>
        <w:pStyle w:val="ac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3"/>
      </w:pPr>
      <w:r>
        <w:t>Examples</w:t>
      </w:r>
    </w:p>
    <w:tbl>
      <w:tblPr>
        <w:tblStyle w:val="af3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6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</w:p>
          <w:p w14:paraId="20A1EB36" w14:textId="402B569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Karl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D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o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tz</w:t>
            </w:r>
            <w:proofErr w:type="spellEnd"/>
          </w:p>
          <w:p w14:paraId="7EC93960" w14:textId="62EB52BC" w:rsidR="00C34750" w:rsidRP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8AB1203" w14:textId="5D7AFEC2" w:rsidR="00C34750" w:rsidRPr="00C34750" w:rsidRDefault="00012118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="00C34750"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25DEB391" w14:textId="2B0F9E0F" w:rsid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ToggleSpecialMode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112F6331" w14:textId="064306F1" w:rsidR="004F4FA7" w:rsidRPr="00C34750" w:rsidRDefault="004F4FA7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Karl_Don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20BC0953" w14:textId="68BE6E8C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toggled sonar mode.</w:t>
            </w:r>
          </w:p>
          <w:p w14:paraId="585F4E71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5B511D04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1D305BB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278FCAA0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Main weapon caliber: 56</w:t>
            </w:r>
          </w:p>
          <w:p w14:paraId="525D20FC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peed: 16 knots</w:t>
            </w:r>
          </w:p>
          <w:p w14:paraId="59C73A9D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onar mode: ON</w:t>
            </w:r>
          </w:p>
        </w:tc>
      </w:tr>
      <w:bookmarkEnd w:id="16"/>
      <w:tr w:rsidR="00686FE0" w14:paraId="4DAA5707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5E4BA2">
        <w:tc>
          <w:tcPr>
            <w:tcW w:w="10440" w:type="dxa"/>
            <w:shd w:val="clear" w:color="auto" w:fill="auto"/>
          </w:tcPr>
          <w:p w14:paraId="1AD9922B" w14:textId="55FE09CB" w:rsidR="00686FE0" w:rsidRP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200A6CD9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.1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8.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6FE0" w14:paraId="05013FC7" w14:textId="77777777" w:rsidTr="005E4BA2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lastRenderedPageBreak/>
              <w:t xml:space="preserve">Submarine U-505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21.1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Vessel U-505 was attacked by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- current armor thickness: 184.</w:t>
            </w:r>
          </w:p>
          <w:p w14:paraId="65EFC090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39BB40E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FB4FF8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3DBAFD2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498EED0E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0B28FFC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  <w:p w14:paraId="42379EC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-505</w:t>
            </w:r>
          </w:p>
          <w:p w14:paraId="6AD29BE5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Submarine</w:t>
            </w:r>
          </w:p>
          <w:p w14:paraId="2CB3801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184</w:t>
            </w:r>
          </w:p>
          <w:p w14:paraId="7D462C1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21.1</w:t>
            </w:r>
          </w:p>
          <w:p w14:paraId="0816C64D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18.2 knots</w:t>
            </w:r>
          </w:p>
          <w:p w14:paraId="6CC23E5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ubmerge mode: </w:t>
            </w:r>
            <w:r w:rsidR="00D16F5F">
              <w:rPr>
                <w:rFonts w:ascii="Consolas" w:hAnsi="Consolas"/>
                <w:bCs/>
                <w:sz w:val="20"/>
                <w:szCs w:val="20"/>
              </w:rPr>
              <w:t>OFF</w:t>
            </w:r>
          </w:p>
          <w:p w14:paraId="2864CAC2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has 10 combat experience and commands 1 vessels.</w:t>
            </w:r>
          </w:p>
          <w:p w14:paraId="3DC33956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57B6F50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6B6A0615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5D785268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6BFE468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14E3C43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2"/>
      </w:pPr>
      <w:r w:rsidRPr="00D12B4A">
        <w:lastRenderedPageBreak/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CDD5D" w14:textId="77777777" w:rsidR="00F5276A" w:rsidRDefault="00F5276A">
      <w:pPr>
        <w:spacing w:before="0" w:after="0" w:line="240" w:lineRule="auto"/>
      </w:pPr>
      <w:r>
        <w:separator/>
      </w:r>
    </w:p>
  </w:endnote>
  <w:endnote w:type="continuationSeparator" w:id="0">
    <w:p w14:paraId="0D2804EE" w14:textId="77777777" w:rsidR="00F5276A" w:rsidRDefault="00F5276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9669D" w14:textId="77777777" w:rsidR="002F5419" w:rsidRPr="001A3F4C" w:rsidRDefault="002F5419" w:rsidP="002F5419">
    <w:pPr>
      <w:pStyle w:val="a6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2F5419" w:rsidRPr="002C539D" w:rsidRDefault="002F541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2F5419" w:rsidRPr="002C539D" w:rsidRDefault="002F541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6BBBABDA" w14:textId="77777777" w:rsidR="002F5419" w:rsidRPr="00596AA5" w:rsidRDefault="002F541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77777777" w:rsidR="002F5419" w:rsidRPr="00596AA5" w:rsidRDefault="002F541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62EE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83C9B2A" w14:textId="77777777" w:rsidR="002F5419" w:rsidRPr="00596AA5" w:rsidRDefault="002F541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466DC2" w:rsidRPr="002F5419" w:rsidRDefault="00466DC2" w:rsidP="002F541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78952" w14:textId="77777777" w:rsidR="00F5276A" w:rsidRDefault="00F5276A">
      <w:pPr>
        <w:spacing w:before="0" w:after="0" w:line="240" w:lineRule="auto"/>
      </w:pPr>
      <w:r>
        <w:separator/>
      </w:r>
    </w:p>
  </w:footnote>
  <w:footnote w:type="continuationSeparator" w:id="0">
    <w:p w14:paraId="61CA46A1" w14:textId="77777777" w:rsidR="00F5276A" w:rsidRDefault="00F5276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136F7" w14:textId="77777777" w:rsidR="00466DC2" w:rsidRDefault="00466DC2">
    <w:pPr>
      <w:pStyle w:val="a4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2102817">
    <w:abstractNumId w:val="3"/>
  </w:num>
  <w:num w:numId="2" w16cid:durableId="1399327781">
    <w:abstractNumId w:val="6"/>
  </w:num>
  <w:num w:numId="3" w16cid:durableId="1667057101">
    <w:abstractNumId w:val="2"/>
  </w:num>
  <w:num w:numId="4" w16cid:durableId="1059132391">
    <w:abstractNumId w:val="19"/>
  </w:num>
  <w:num w:numId="5" w16cid:durableId="1312558277">
    <w:abstractNumId w:val="11"/>
  </w:num>
  <w:num w:numId="6" w16cid:durableId="1257983160">
    <w:abstractNumId w:val="5"/>
  </w:num>
  <w:num w:numId="7" w16cid:durableId="846286330">
    <w:abstractNumId w:val="17"/>
  </w:num>
  <w:num w:numId="8" w16cid:durableId="1838299555">
    <w:abstractNumId w:val="7"/>
  </w:num>
  <w:num w:numId="9" w16cid:durableId="1733238442">
    <w:abstractNumId w:val="15"/>
  </w:num>
  <w:num w:numId="10" w16cid:durableId="1909920518">
    <w:abstractNumId w:val="9"/>
  </w:num>
  <w:num w:numId="11" w16cid:durableId="94061236">
    <w:abstractNumId w:val="25"/>
  </w:num>
  <w:num w:numId="12" w16cid:durableId="2008171867">
    <w:abstractNumId w:val="24"/>
  </w:num>
  <w:num w:numId="13" w16cid:durableId="2113277962">
    <w:abstractNumId w:val="12"/>
  </w:num>
  <w:num w:numId="14" w16cid:durableId="2046708635">
    <w:abstractNumId w:val="18"/>
  </w:num>
  <w:num w:numId="15" w16cid:durableId="1929465626">
    <w:abstractNumId w:val="21"/>
  </w:num>
  <w:num w:numId="16" w16cid:durableId="305009697">
    <w:abstractNumId w:val="23"/>
  </w:num>
  <w:num w:numId="17" w16cid:durableId="1521241432">
    <w:abstractNumId w:val="8"/>
  </w:num>
  <w:num w:numId="18" w16cid:durableId="7415954">
    <w:abstractNumId w:val="10"/>
  </w:num>
  <w:num w:numId="19" w16cid:durableId="1988316436">
    <w:abstractNumId w:val="1"/>
  </w:num>
  <w:num w:numId="20" w16cid:durableId="906039559">
    <w:abstractNumId w:val="16"/>
  </w:num>
  <w:num w:numId="21" w16cid:durableId="1203126723">
    <w:abstractNumId w:val="22"/>
  </w:num>
  <w:num w:numId="22" w16cid:durableId="885263208">
    <w:abstractNumId w:val="14"/>
  </w:num>
  <w:num w:numId="23" w16cid:durableId="1421950337">
    <w:abstractNumId w:val="20"/>
  </w:num>
  <w:num w:numId="24" w16cid:durableId="69160909">
    <w:abstractNumId w:val="13"/>
  </w:num>
  <w:num w:numId="25" w16cid:durableId="357198551">
    <w:abstractNumId w:val="4"/>
  </w:num>
  <w:num w:numId="26" w16cid:durableId="1213693927">
    <w:abstractNumId w:val="0"/>
  </w:num>
  <w:num w:numId="27" w16cid:durableId="145968581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65BCF"/>
    <w:rsid w:val="00671831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476E4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1365C"/>
    <w:rsid w:val="00A432F6"/>
    <w:rsid w:val="00A45BB3"/>
    <w:rsid w:val="00A50753"/>
    <w:rsid w:val="00A531B1"/>
    <w:rsid w:val="00A53587"/>
    <w:rsid w:val="00A5418A"/>
    <w:rsid w:val="00A6386F"/>
    <w:rsid w:val="00A70A68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5D41"/>
    <w:rsid w:val="00AF654E"/>
    <w:rsid w:val="00B079D0"/>
    <w:rsid w:val="00B12833"/>
    <w:rsid w:val="00B23F26"/>
    <w:rsid w:val="00B3331B"/>
    <w:rsid w:val="00B33358"/>
    <w:rsid w:val="00B478ED"/>
    <w:rsid w:val="00B62A28"/>
    <w:rsid w:val="00B64CA9"/>
    <w:rsid w:val="00B66693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41AF6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D342E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5276A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5630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7">
    <w:name w:val="heading 7"/>
    <w:basedOn w:val="a"/>
    <w:next w:val="a"/>
    <w:link w:val="70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a9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styleId="ad">
    <w:name w:val="Emphasis"/>
    <w:basedOn w:val="a0"/>
    <w:uiPriority w:val="20"/>
    <w:qFormat/>
    <w:rsid w:val="00097D59"/>
    <w:rPr>
      <w:i/>
      <w:iCs/>
    </w:rPr>
  </w:style>
  <w:style w:type="character" w:customStyle="1" w:styleId="60">
    <w:name w:val="Заглавие 6 Знак"/>
    <w:basedOn w:val="a0"/>
    <w:link w:val="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70">
    <w:name w:val="Заглавие 7 Знак"/>
    <w:basedOn w:val="a0"/>
    <w:link w:val="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a"/>
    <w:next w:val="ae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ae">
    <w:name w:val="Body Text"/>
    <w:basedOn w:val="a"/>
    <w:pPr>
      <w:spacing w:before="0" w:after="140"/>
    </w:pPr>
  </w:style>
  <w:style w:type="paragraph" w:styleId="af">
    <w:name w:val="List"/>
    <w:basedOn w:val="ae"/>
    <w:rPr>
      <w:rFonts w:cs="Lohit Devanagari"/>
    </w:rPr>
  </w:style>
  <w:style w:type="paragraph" w:styleId="af0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1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2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a"/>
    <w:qFormat/>
  </w:style>
  <w:style w:type="table" w:styleId="af3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EEEE5-4A72-4A1B-BED6-BB88472A7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9</TotalTime>
  <Pages>9</Pages>
  <Words>2151</Words>
  <Characters>12261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</Company>
  <LinksUpToDate>false</LinksUpToDate>
  <CharactersWithSpaces>1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Anton Blagoev</cp:lastModifiedBy>
  <cp:revision>205</cp:revision>
  <cp:lastPrinted>2015-10-26T22:35:00Z</cp:lastPrinted>
  <dcterms:created xsi:type="dcterms:W3CDTF">2019-04-11T12:36:00Z</dcterms:created>
  <dcterms:modified xsi:type="dcterms:W3CDTF">2022-12-09T14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